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software-engineer-mexico-mexico-city"/>
    <w:p>
      <w:pPr>
        <w:pStyle w:val="Heading2"/>
      </w:pPr>
      <w:r>
        <w:t xml:space="preserve">Software Engineer | Mexico Mexico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 Martín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veloping scalable web applications, mobile solutions, and enterprise systems. Specialized in full-stack development with a focus on Java, Python, and cloud technologies. Proven ability to collaborate with cross-functional teams to deliver high-quality software solutions tailored for the dynamic tech landscape of Mexico City. Committed to leveraging cutting-edge technologies to drive business growth and improve user experiences in both local and international market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T Solutions MX</w:t>
      </w:r>
      <w:r>
        <w:t xml:space="preserve">, Mexico City, Mexico | Jan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based ERP system for mid-sized enterprises in Mexico City, reducing operational costs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rtups to design and deploy mobile applications targeting the Mexican market, achieving over 500k downloads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Jenkins and Docker, accelerating deployment cycles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a team of 15 engineers, fostering a culture of innovation and continuous learning.</w:t>
      </w:r>
    </w:p>
    <w:bookmarkEnd w:id="22"/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TechnoApps Mexico</w:t>
      </w:r>
      <w:r>
        <w:t xml:space="preserve">, Mexico City, Mexico | Aug 2016 – Dec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RESTful APIs for a logistics platform serving clients across Latin America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by redesigning SQL queries, improving query response times by 50%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 to deliver features for a SaaS product used by over 200 companies in Mexico City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bridging the digital divide in underserved communities across Mexico.</w:t>
      </w:r>
    </w:p>
    <w:bookmarkEnd w:id="23"/>
    <w:bookmarkStart w:id="24" w:name="junior-software-developer"/>
    <w:p>
      <w:pPr>
        <w:pStyle w:val="Heading4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CyberTech Solutions</w:t>
      </w:r>
      <w:r>
        <w:t xml:space="preserve">, Mexico City, Mexico | Mar 2014 – Jul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web application for government services, enhancing citizen access to public resources.</w:t>
      </w:r>
    </w:p>
    <w:p>
      <w:pPr>
        <w:numPr>
          <w:ilvl w:val="0"/>
          <w:numId w:val="1003"/>
        </w:numPr>
        <w:pStyle w:val="Compact"/>
      </w:pPr>
      <w:r>
        <w:t xml:space="preserve">Created automated testing frameworks using Selenium and Python, reducing manual testing efforts by 60%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legacy systems to modern cloud infrastructure, ensuring data security and compliance with local regulation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  <w:r>
        <w:t xml:space="preserve">, Mexico City, Mexico | 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, and Database Systems.</w:t>
      </w:r>
    </w:p>
    <w:p>
      <w:pPr>
        <w:numPr>
          <w:ilvl w:val="0"/>
          <w:numId w:val="1004"/>
        </w:numPr>
        <w:pStyle w:val="Compact"/>
      </w:pPr>
      <w:r>
        <w:t xml:space="preserve">Graduated with honors (Cum Laude) and received the "Best Project in Web Development" award for a student-led initiative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, Python, JavaScript, C#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Django, React.js, Angul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Google Cloud Platform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SMC) – Scrum Alliance (2019)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smart-city-initiative-in-mexico-city"/>
    <w:p>
      <w:pPr>
        <w:pStyle w:val="Heading4"/>
      </w:pPr>
      <w:r>
        <w:t xml:space="preserve">Smart City Initiative in Mexico Cit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traffic monitoring system using IoT sensors and machine learning algorithms to optimize urban mobility.</w:t>
      </w:r>
    </w:p>
    <w:p>
      <w:pPr>
        <w:numPr>
          <w:ilvl w:val="0"/>
          <w:numId w:val="1007"/>
        </w:numPr>
        <w:pStyle w:val="Compact"/>
      </w:pPr>
      <w:r>
        <w:t xml:space="preserve">Integrated data from 500+ sensors across the city, reducing traffic congestion by 15% in pilot zones.</w:t>
      </w:r>
    </w:p>
    <w:p>
      <w:pPr>
        <w:numPr>
          <w:ilvl w:val="0"/>
          <w:numId w:val="1007"/>
        </w:numPr>
        <w:pStyle w:val="Compact"/>
      </w:pPr>
      <w:r>
        <w:t xml:space="preserve">Created a web dashboard for municipal authorities to analyze traffic patterns and allocate resources efficiently.</w:t>
      </w:r>
    </w:p>
    <w:bookmarkEnd w:id="30"/>
    <w:bookmarkStart w:id="31" w:name="edutech-platform"/>
    <w:p>
      <w:pPr>
        <w:pStyle w:val="Heading4"/>
      </w:pPr>
      <w:r>
        <w:t xml:space="preserve">EduTech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uilt a cloud-based learning management system (LMS) for educational institutions in Mexico City.</w:t>
      </w:r>
    </w:p>
    <w:p>
      <w:pPr>
        <w:numPr>
          <w:ilvl w:val="0"/>
          <w:numId w:val="1008"/>
        </w:numPr>
        <w:pStyle w:val="Compact"/>
      </w:pPr>
      <w:r>
        <w:t xml:space="preserve">Enabled 10,000+ students to access courses remotely during the pandemic, ensuring continuity of education.</w:t>
      </w:r>
    </w:p>
    <w:p>
      <w:pPr>
        <w:numPr>
          <w:ilvl w:val="0"/>
          <w:numId w:val="1008"/>
        </w:numPr>
        <w:pStyle w:val="Compact"/>
      </w:pPr>
      <w:r>
        <w:t xml:space="preserve">Implemented a multilingual interface supporting Spanish and indigenous languages of Mexico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xican Association of Software Engineers (AMEC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Computer Society</w:t>
      </w:r>
      <w:r>
        <w:t xml:space="preserve"> </w:t>
      </w:r>
      <w:r>
        <w:t xml:space="preserve">– Member since 2015</w:t>
      </w:r>
    </w:p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iBT 105)</w:t>
      </w:r>
    </w:p>
    <w:bookmarkEnd w:id="34"/>
    <w:bookmarkStart w:id="35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p 10 Innovators in Tech, Mexico City (202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 Software Solution for Social Impact – Latin American Tech Awards (2021)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Code for Mexico, a nonprofit focused on civic tech initiatives.</w:t>
      </w:r>
    </w:p>
    <w:p>
      <w:pPr>
        <w:pStyle w:val="BodyTex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Guest speaker at the 2023 Mexico City Tech Summit on "The Future of Cloud Computing in Latin America."</w:t>
      </w:r>
    </w:p>
    <w:bookmarkEnd w:id="36"/>
    <w:p>
      <w:pPr>
        <w:pStyle w:val="BodyText"/>
      </w:pPr>
      <w:r>
        <w:t xml:space="preserve">© 2023 Juan Pérez Martínez | Curriculum Vitae - Software Engineer - Mexico Mexico City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Mexico Mexico City</dc:title>
  <dc:creator/>
  <dc:language>en</dc:language>
  <cp:keywords/>
  <dcterms:created xsi:type="dcterms:W3CDTF">2026-07-16T10:59:33Z</dcterms:created>
  <dcterms:modified xsi:type="dcterms:W3CDTF">2026-07-16T1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